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FFAD" w14:textId="0B63B4BF" w:rsidR="00D368C8" w:rsidRDefault="00D368C8" w:rsidP="00C27D70">
      <w:pPr>
        <w:jc w:val="center"/>
        <w:rPr>
          <w:b/>
          <w:sz w:val="22"/>
          <w:szCs w:val="22"/>
        </w:rPr>
      </w:pPr>
      <w:r w:rsidRPr="00E970DE">
        <w:rPr>
          <w:b/>
          <w:sz w:val="22"/>
          <w:szCs w:val="22"/>
        </w:rPr>
        <w:t xml:space="preserve">PROPOSED </w:t>
      </w:r>
      <w:r w:rsidR="00AE363A">
        <w:rPr>
          <w:b/>
          <w:sz w:val="22"/>
          <w:szCs w:val="22"/>
        </w:rPr>
        <w:t>BACHELOR OF SCIENCE</w:t>
      </w:r>
      <w:r w:rsidRPr="00E970DE">
        <w:rPr>
          <w:b/>
          <w:sz w:val="22"/>
          <w:szCs w:val="22"/>
        </w:rPr>
        <w:t xml:space="preserve"> DEGREE PROGRAM FOR </w:t>
      </w:r>
      <w:r w:rsidR="00AE363A">
        <w:rPr>
          <w:b/>
          <w:sz w:val="22"/>
          <w:szCs w:val="22"/>
        </w:rPr>
        <w:t>RN TO BSN</w:t>
      </w:r>
    </w:p>
    <w:p w14:paraId="16484EF1" w14:textId="1B68795A" w:rsidR="00D368C8" w:rsidRPr="00C27D70" w:rsidRDefault="00D368C8" w:rsidP="00C27D70">
      <w:pPr>
        <w:jc w:val="center"/>
        <w:rPr>
          <w:b/>
          <w:i/>
          <w:sz w:val="22"/>
          <w:szCs w:val="22"/>
        </w:rPr>
      </w:pPr>
      <w:r w:rsidRPr="00C27D70">
        <w:rPr>
          <w:b/>
          <w:i/>
          <w:sz w:val="22"/>
          <w:szCs w:val="22"/>
        </w:rPr>
        <w:t>“</w:t>
      </w:r>
      <w:r w:rsidR="00AE363A">
        <w:rPr>
          <w:b/>
          <w:i/>
          <w:sz w:val="22"/>
          <w:szCs w:val="22"/>
        </w:rPr>
        <w:t>RN</w:t>
      </w:r>
      <w:r w:rsidR="005745B5">
        <w:rPr>
          <w:b/>
          <w:i/>
          <w:sz w:val="22"/>
          <w:szCs w:val="22"/>
        </w:rPr>
        <w:t xml:space="preserve"> to </w:t>
      </w:r>
      <w:r w:rsidR="00AE363A">
        <w:rPr>
          <w:b/>
          <w:i/>
          <w:sz w:val="22"/>
          <w:szCs w:val="22"/>
        </w:rPr>
        <w:t xml:space="preserve">BSN: Graduate </w:t>
      </w:r>
      <w:proofErr w:type="gramStart"/>
      <w:r w:rsidR="00231D61">
        <w:rPr>
          <w:b/>
          <w:i/>
          <w:sz w:val="22"/>
          <w:szCs w:val="22"/>
        </w:rPr>
        <w:t>Courses</w:t>
      </w:r>
      <w:r w:rsidR="00AE363A">
        <w:rPr>
          <w:b/>
          <w:i/>
          <w:sz w:val="22"/>
          <w:szCs w:val="22"/>
        </w:rPr>
        <w:t xml:space="preserve">”  </w:t>
      </w:r>
      <w:r w:rsidRPr="00C27D70">
        <w:rPr>
          <w:b/>
          <w:i/>
          <w:sz w:val="22"/>
          <w:szCs w:val="22"/>
        </w:rPr>
        <w:t>Option</w:t>
      </w:r>
      <w:proofErr w:type="gramEnd"/>
    </w:p>
    <w:p w14:paraId="6F0924C7" w14:textId="77777777" w:rsidR="00E8001E" w:rsidRDefault="00E8001E" w:rsidP="00E8001E">
      <w:pPr>
        <w:rPr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81"/>
        <w:gridCol w:w="508"/>
        <w:gridCol w:w="47"/>
        <w:gridCol w:w="2764"/>
        <w:gridCol w:w="7"/>
        <w:gridCol w:w="869"/>
        <w:gridCol w:w="410"/>
        <w:gridCol w:w="632"/>
        <w:gridCol w:w="2019"/>
        <w:gridCol w:w="995"/>
        <w:gridCol w:w="272"/>
        <w:gridCol w:w="1596"/>
      </w:tblGrid>
      <w:tr w:rsidR="006E7924" w:rsidRPr="00CE5367" w14:paraId="3344634B" w14:textId="77777777" w:rsidTr="006E7924">
        <w:trPr>
          <w:trHeight w:val="432"/>
        </w:trPr>
        <w:tc>
          <w:tcPr>
            <w:tcW w:w="31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4CD18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Date</w:t>
            </w:r>
          </w:p>
        </w:tc>
        <w:tc>
          <w:tcPr>
            <w:tcW w:w="1940" w:type="pct"/>
            <w:gridSpan w:val="5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1ACCF3A7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  <w:tc>
          <w:tcPr>
            <w:tcW w:w="487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C10A7" w14:textId="77777777" w:rsidR="006E7924" w:rsidRPr="00CE5367" w:rsidRDefault="006E7924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NSHE #</w:t>
            </w:r>
          </w:p>
        </w:tc>
        <w:tc>
          <w:tcPr>
            <w:tcW w:w="2255" w:type="pct"/>
            <w:gridSpan w:val="4"/>
            <w:tcBorders>
              <w:top w:val="nil"/>
              <w:left w:val="nil"/>
              <w:bottom w:val="single" w:sz="6" w:space="0" w:color="000000" w:themeColor="text1"/>
              <w:right w:val="nil"/>
            </w:tcBorders>
            <w:vAlign w:val="center"/>
          </w:tcPr>
          <w:p w14:paraId="3B07BF58" w14:textId="77777777" w:rsidR="006E7924" w:rsidRPr="00A56299" w:rsidRDefault="006E7924" w:rsidP="0002266E">
            <w:pPr>
              <w:ind w:right="-1800"/>
              <w:rPr>
                <w:b/>
                <w:i/>
                <w:sz w:val="28"/>
                <w:szCs w:val="28"/>
              </w:rPr>
            </w:pPr>
          </w:p>
        </w:tc>
      </w:tr>
      <w:tr w:rsidR="00E8001E" w:rsidRPr="00CE5367" w14:paraId="36C2DA49" w14:textId="77777777" w:rsidTr="00A6690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56" w:type="pct"/>
            <w:gridSpan w:val="2"/>
            <w:vAlign w:val="center"/>
          </w:tcPr>
          <w:p w14:paraId="61A2034B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Last Name:</w:t>
            </w:r>
          </w:p>
        </w:tc>
        <w:tc>
          <w:tcPr>
            <w:tcW w:w="1309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F65464A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585" w:type="pct"/>
            <w:gridSpan w:val="2"/>
            <w:vAlign w:val="center"/>
          </w:tcPr>
          <w:p w14:paraId="0B4649E5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First Name:</w:t>
            </w:r>
          </w:p>
        </w:tc>
        <w:tc>
          <w:tcPr>
            <w:tcW w:w="1232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228D94D5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  <w:tc>
          <w:tcPr>
            <w:tcW w:w="453" w:type="pct"/>
            <w:vAlign w:val="center"/>
          </w:tcPr>
          <w:p w14:paraId="2C938386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 w:rsidRPr="00CE5367">
              <w:rPr>
                <w:b/>
                <w:sz w:val="22"/>
                <w:szCs w:val="20"/>
              </w:rPr>
              <w:t>Middle</w:t>
            </w:r>
          </w:p>
          <w:p w14:paraId="322984D8" w14:textId="77777777" w:rsidR="00E8001E" w:rsidRPr="00CE5367" w:rsidRDefault="00E8001E" w:rsidP="0002266E">
            <w:pPr>
              <w:ind w:right="-1800"/>
              <w:rPr>
                <w:b/>
                <w:sz w:val="22"/>
                <w:szCs w:val="20"/>
              </w:rPr>
            </w:pPr>
            <w:r>
              <w:rPr>
                <w:b/>
                <w:sz w:val="22"/>
                <w:szCs w:val="20"/>
              </w:rPr>
              <w:t>Initial</w:t>
            </w:r>
            <w:r w:rsidRPr="00CE5367">
              <w:rPr>
                <w:b/>
                <w:sz w:val="22"/>
                <w:szCs w:val="20"/>
              </w:rPr>
              <w:t>:</w:t>
            </w:r>
          </w:p>
        </w:tc>
        <w:tc>
          <w:tcPr>
            <w:tcW w:w="865" w:type="pct"/>
            <w:gridSpan w:val="2"/>
            <w:tcBorders>
              <w:bottom w:val="single" w:sz="6" w:space="0" w:color="000000" w:themeColor="text1"/>
            </w:tcBorders>
            <w:vAlign w:val="center"/>
          </w:tcPr>
          <w:p w14:paraId="7DDA3226" w14:textId="77777777" w:rsidR="00E8001E" w:rsidRPr="00A56299" w:rsidRDefault="00E8001E" w:rsidP="0002266E">
            <w:pPr>
              <w:ind w:right="-1800"/>
              <w:rPr>
                <w:b/>
                <w:i/>
                <w:sz w:val="28"/>
              </w:rPr>
            </w:pPr>
          </w:p>
        </w:tc>
      </w:tr>
      <w:tr w:rsidR="00E8001E" w:rsidRPr="00A56299" w14:paraId="0B4B55F0" w14:textId="77777777" w:rsidTr="006E792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580" w:type="pct"/>
            <w:gridSpan w:val="3"/>
            <w:vAlign w:val="center"/>
          </w:tcPr>
          <w:p w14:paraId="6C3CED5F" w14:textId="77777777" w:rsidR="00E8001E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</w:t>
            </w:r>
            <w:r w:rsidR="005745B5">
              <w:rPr>
                <w:b/>
                <w:sz w:val="22"/>
                <w:szCs w:val="22"/>
              </w:rPr>
              <w:t>SN</w:t>
            </w:r>
            <w:r w:rsidR="00E8001E">
              <w:rPr>
                <w:b/>
                <w:sz w:val="22"/>
                <w:szCs w:val="22"/>
              </w:rPr>
              <w:t xml:space="preserve"> from:</w:t>
            </w:r>
          </w:p>
        </w:tc>
        <w:tc>
          <w:tcPr>
            <w:tcW w:w="1282" w:type="pct"/>
            <w:tcBorders>
              <w:bottom w:val="single" w:sz="6" w:space="0" w:color="000000" w:themeColor="text1"/>
            </w:tcBorders>
            <w:vAlign w:val="center"/>
          </w:tcPr>
          <w:p w14:paraId="786B40F5" w14:textId="77777777" w:rsidR="00E8001E" w:rsidRPr="00823F5E" w:rsidRDefault="00E8001E" w:rsidP="00943956">
            <w:pPr>
              <w:ind w:right="-1800"/>
              <w:rPr>
                <w:b/>
                <w:i/>
                <w:sz w:val="14"/>
                <w:szCs w:val="22"/>
              </w:rPr>
            </w:pPr>
          </w:p>
        </w:tc>
        <w:tc>
          <w:tcPr>
            <w:tcW w:w="396" w:type="pct"/>
            <w:gridSpan w:val="2"/>
            <w:vAlign w:val="center"/>
          </w:tcPr>
          <w:p w14:paraId="45A7E320" w14:textId="77777777" w:rsidR="00C639DE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gree</w:t>
            </w:r>
          </w:p>
          <w:p w14:paraId="54C120A9" w14:textId="77777777" w:rsidR="005745B5" w:rsidRPr="00A56299" w:rsidRDefault="00C639DE" w:rsidP="0002266E">
            <w:pPr>
              <w:ind w:right="-180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tle</w:t>
            </w:r>
            <w:r w:rsidR="005745B5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424" w:type="pct"/>
            <w:gridSpan w:val="3"/>
            <w:tcBorders>
              <w:bottom w:val="single" w:sz="6" w:space="0" w:color="000000" w:themeColor="text1"/>
            </w:tcBorders>
            <w:vAlign w:val="center"/>
          </w:tcPr>
          <w:p w14:paraId="100ECBAA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  <w:tc>
          <w:tcPr>
            <w:tcW w:w="577" w:type="pct"/>
            <w:gridSpan w:val="2"/>
            <w:vAlign w:val="center"/>
          </w:tcPr>
          <w:p w14:paraId="22A7EB30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Date</w:t>
            </w:r>
          </w:p>
          <w:p w14:paraId="1EF64D48" w14:textId="77777777" w:rsidR="00E8001E" w:rsidRPr="00A56299" w:rsidRDefault="00E8001E" w:rsidP="0002266E">
            <w:pPr>
              <w:ind w:right="-1800"/>
              <w:rPr>
                <w:b/>
                <w:sz w:val="22"/>
                <w:szCs w:val="22"/>
              </w:rPr>
            </w:pPr>
            <w:r w:rsidRPr="00A56299">
              <w:rPr>
                <w:b/>
                <w:sz w:val="22"/>
                <w:szCs w:val="22"/>
              </w:rPr>
              <w:t>Conferred:</w:t>
            </w:r>
          </w:p>
        </w:tc>
        <w:tc>
          <w:tcPr>
            <w:tcW w:w="741" w:type="pct"/>
            <w:tcBorders>
              <w:bottom w:val="single" w:sz="6" w:space="0" w:color="000000" w:themeColor="text1"/>
            </w:tcBorders>
            <w:vAlign w:val="center"/>
          </w:tcPr>
          <w:p w14:paraId="69FF8983" w14:textId="77777777" w:rsidR="00E8001E" w:rsidRPr="00A56299" w:rsidRDefault="00E8001E" w:rsidP="0002266E">
            <w:pPr>
              <w:ind w:right="-1800"/>
              <w:rPr>
                <w:b/>
                <w:i/>
                <w:sz w:val="22"/>
                <w:szCs w:val="22"/>
              </w:rPr>
            </w:pPr>
          </w:p>
        </w:tc>
      </w:tr>
    </w:tbl>
    <w:p w14:paraId="642C8884" w14:textId="77777777" w:rsidR="00D368C8" w:rsidRDefault="00D368C8" w:rsidP="00D368C8">
      <w:pPr>
        <w:rPr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2"/>
        <w:gridCol w:w="4836"/>
        <w:gridCol w:w="1502"/>
        <w:gridCol w:w="876"/>
        <w:gridCol w:w="898"/>
        <w:gridCol w:w="1316"/>
      </w:tblGrid>
      <w:tr w:rsidR="009A4DEB" w:rsidRPr="006367C7" w14:paraId="428FAA75" w14:textId="77777777" w:rsidTr="00E8001E">
        <w:trPr>
          <w:trHeight w:val="288"/>
        </w:trPr>
        <w:tc>
          <w:tcPr>
            <w:tcW w:w="631" w:type="pct"/>
          </w:tcPr>
          <w:p w14:paraId="1B7E0FDD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#</w:t>
            </w:r>
          </w:p>
        </w:tc>
        <w:tc>
          <w:tcPr>
            <w:tcW w:w="2241" w:type="pct"/>
          </w:tcPr>
          <w:p w14:paraId="4E3357F1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urse Title</w:t>
            </w:r>
          </w:p>
        </w:tc>
        <w:tc>
          <w:tcPr>
            <w:tcW w:w="696" w:type="pct"/>
          </w:tcPr>
          <w:p w14:paraId="22C19D68" w14:textId="77777777" w:rsidR="006367C7" w:rsidRPr="006367C7" w:rsidRDefault="006367C7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Term to</w:t>
            </w:r>
          </w:p>
          <w:p w14:paraId="78C064FC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be taken</w:t>
            </w:r>
          </w:p>
        </w:tc>
        <w:tc>
          <w:tcPr>
            <w:tcW w:w="406" w:type="pct"/>
          </w:tcPr>
          <w:p w14:paraId="07EF1F52" w14:textId="77777777" w:rsidR="009A4DEB" w:rsidRPr="006367C7" w:rsidRDefault="009A4DEB" w:rsidP="006031C3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redit</w:t>
            </w:r>
          </w:p>
        </w:tc>
        <w:tc>
          <w:tcPr>
            <w:tcW w:w="416" w:type="pct"/>
          </w:tcPr>
          <w:p w14:paraId="7B91455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Grade</w:t>
            </w:r>
          </w:p>
        </w:tc>
        <w:tc>
          <w:tcPr>
            <w:tcW w:w="610" w:type="pct"/>
          </w:tcPr>
          <w:p w14:paraId="0F1EB996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Date</w:t>
            </w:r>
          </w:p>
          <w:p w14:paraId="28C256FB" w14:textId="77777777" w:rsidR="009A4DEB" w:rsidRPr="006367C7" w:rsidRDefault="009A4DEB" w:rsidP="006367C7">
            <w:pPr>
              <w:jc w:val="center"/>
              <w:rPr>
                <w:b/>
                <w:sz w:val="22"/>
                <w:szCs w:val="22"/>
              </w:rPr>
            </w:pPr>
            <w:r w:rsidRPr="006367C7">
              <w:rPr>
                <w:b/>
                <w:sz w:val="22"/>
                <w:szCs w:val="22"/>
              </w:rPr>
              <w:t>Completed</w:t>
            </w:r>
          </w:p>
        </w:tc>
      </w:tr>
      <w:tr w:rsidR="00DD7CCB" w:rsidRPr="006367C7" w14:paraId="49F4A2BD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1C8B2B17" w14:textId="2C7DD86B" w:rsidR="00DD7CCB" w:rsidRPr="00784AA1" w:rsidRDefault="00C07CC3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RS </w:t>
            </w:r>
            <w:r w:rsidR="00AE363A">
              <w:rPr>
                <w:sz w:val="22"/>
                <w:szCs w:val="22"/>
              </w:rPr>
              <w:t>409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2200CA01" w14:textId="6E9B569F" w:rsidR="00DD7CCB" w:rsidRPr="00784AA1" w:rsidRDefault="00AE363A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ransitions in Nursing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524821" w14:textId="1EDD618D" w:rsidR="00DD7CCB" w:rsidRPr="00930330" w:rsidRDefault="00DD7CCB" w:rsidP="00930330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SU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56A5E391" w14:textId="05BD9FFA" w:rsidR="00DD7CCB" w:rsidRPr="006367C7" w:rsidRDefault="00AE363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351819C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8A0C00D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7F97B67A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49141BC7" w14:textId="145E18CC" w:rsidR="00DD7CCB" w:rsidRPr="00784AA1" w:rsidRDefault="00DD7CCB" w:rsidP="00F41688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3E69C1">
              <w:rPr>
                <w:sz w:val="22"/>
                <w:szCs w:val="22"/>
              </w:rPr>
              <w:t>703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237A8972" w14:textId="2695B968" w:rsidR="00DD7CCB" w:rsidRPr="00784AA1" w:rsidRDefault="00AE363A" w:rsidP="006367C7">
            <w:pPr>
              <w:rPr>
                <w:sz w:val="22"/>
                <w:szCs w:val="22"/>
              </w:rPr>
            </w:pPr>
            <w:r>
              <w:t xml:space="preserve">Advanced Health Assessment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2EF7A053" w14:textId="396E5976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SU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CCE55AF" w14:textId="77777777" w:rsidR="00DD7CCB" w:rsidRPr="006367C7" w:rsidRDefault="00DD7CCB" w:rsidP="00F41688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t>3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42BA09F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761E330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4AEE059B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7A40761B" w14:textId="569F3E15" w:rsidR="00DD7CCB" w:rsidRPr="00784AA1" w:rsidRDefault="00DD7CCB" w:rsidP="006367C7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>NURS 7</w:t>
            </w:r>
            <w:r w:rsidR="00AE363A">
              <w:rPr>
                <w:sz w:val="22"/>
                <w:szCs w:val="22"/>
              </w:rPr>
              <w:t>04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15FFD988" w14:textId="5EF220C5" w:rsidR="00DD7CCB" w:rsidRPr="00784AA1" w:rsidRDefault="00AE363A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vanced Pathophysiology and Genetics I 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1348E34B" w14:textId="1A94DEE7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SU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E446027" w14:textId="77777777" w:rsidR="00DD7CCB" w:rsidRPr="006367C7" w:rsidRDefault="00F41688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5029A2F1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685CCB3E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7B1938E4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2859DD5B" w14:textId="165BFE3F" w:rsidR="00DD7CCB" w:rsidRPr="00784AA1" w:rsidRDefault="00F41688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RS </w:t>
            </w:r>
            <w:r w:rsidR="00AE363A">
              <w:rPr>
                <w:sz w:val="22"/>
                <w:szCs w:val="22"/>
              </w:rPr>
              <w:t>420S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1A8DC1EE" w14:textId="78EA1542" w:rsidR="00DD7CCB" w:rsidRPr="00784AA1" w:rsidRDefault="00AE363A" w:rsidP="006367C7">
            <w:pPr>
              <w:rPr>
                <w:sz w:val="22"/>
                <w:szCs w:val="22"/>
              </w:rPr>
            </w:pPr>
            <w:r>
              <w:t xml:space="preserve">Statistics in Nursing </w:t>
            </w:r>
            <w:r w:rsidR="0093033E">
              <w:t>*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4B558115" w14:textId="29587847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>Year 1</w:t>
            </w:r>
            <w:r w:rsidR="00930330">
              <w:rPr>
                <w:sz w:val="21"/>
                <w:szCs w:val="21"/>
              </w:rPr>
              <w:t xml:space="preserve"> – </w:t>
            </w:r>
            <w:r w:rsidR="00AE363A">
              <w:rPr>
                <w:sz w:val="21"/>
                <w:szCs w:val="21"/>
              </w:rPr>
              <w:t>SU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2A45D042" w14:textId="33D95759" w:rsidR="00DD7CCB" w:rsidRPr="006367C7" w:rsidRDefault="00AE363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53532E58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3925D2EA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D7CCB" w:rsidRPr="006367C7" w14:paraId="3D1EF40E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11A87386" w14:textId="40660643" w:rsidR="00DD7CCB" w:rsidRPr="00784AA1" w:rsidRDefault="00DD7CCB" w:rsidP="006367C7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AE363A">
              <w:rPr>
                <w:sz w:val="22"/>
                <w:szCs w:val="22"/>
              </w:rPr>
              <w:t>420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0664965A" w14:textId="473E8C4C" w:rsidR="00DD7CCB" w:rsidRPr="00784AA1" w:rsidRDefault="00AE363A" w:rsidP="006367C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vidence Based Practice and Research in Nursing </w:t>
            </w:r>
            <w:r w:rsidR="0093033E">
              <w:rPr>
                <w:sz w:val="22"/>
                <w:szCs w:val="22"/>
              </w:rPr>
              <w:t>*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5BE8B6C9" w14:textId="7A29CD88" w:rsidR="00DD7CCB" w:rsidRPr="00930330" w:rsidRDefault="00DD7CCB" w:rsidP="006367C7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>Year 1 – S</w:t>
            </w:r>
            <w:r w:rsidR="00AE363A">
              <w:rPr>
                <w:sz w:val="21"/>
                <w:szCs w:val="21"/>
              </w:rPr>
              <w:t>U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09B930CA" w14:textId="302F4BE9" w:rsidR="00DD7CCB" w:rsidRPr="006367C7" w:rsidRDefault="00AE363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20915AD9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035709C8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7203E4" w:rsidRPr="006367C7" w14:paraId="3ED00B46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6C89D26E" w14:textId="77777777" w:rsidR="007203E4" w:rsidRDefault="007203E4" w:rsidP="00F41688">
            <w:pPr>
              <w:rPr>
                <w:sz w:val="22"/>
              </w:rPr>
            </w:pPr>
          </w:p>
        </w:tc>
        <w:tc>
          <w:tcPr>
            <w:tcW w:w="2241" w:type="pct"/>
            <w:shd w:val="clear" w:color="auto" w:fill="auto"/>
            <w:vAlign w:val="center"/>
          </w:tcPr>
          <w:p w14:paraId="7E5AB680" w14:textId="77777777" w:rsidR="007203E4" w:rsidRDefault="007203E4" w:rsidP="00F41688"/>
        </w:tc>
        <w:tc>
          <w:tcPr>
            <w:tcW w:w="696" w:type="pct"/>
            <w:shd w:val="clear" w:color="auto" w:fill="auto"/>
            <w:vAlign w:val="center"/>
          </w:tcPr>
          <w:p w14:paraId="7918461B" w14:textId="77777777" w:rsidR="007203E4" w:rsidRPr="00930330" w:rsidRDefault="007203E4" w:rsidP="00F41688">
            <w:pPr>
              <w:rPr>
                <w:sz w:val="21"/>
                <w:szCs w:val="21"/>
              </w:rPr>
            </w:pPr>
          </w:p>
        </w:tc>
        <w:tc>
          <w:tcPr>
            <w:tcW w:w="406" w:type="pct"/>
            <w:shd w:val="clear" w:color="auto" w:fill="auto"/>
            <w:vAlign w:val="center"/>
          </w:tcPr>
          <w:p w14:paraId="33467285" w14:textId="77777777" w:rsidR="007203E4" w:rsidRDefault="007203E4" w:rsidP="00F41688">
            <w:pPr>
              <w:jc w:val="center"/>
              <w:rPr>
                <w:sz w:val="22"/>
              </w:rPr>
            </w:pPr>
          </w:p>
        </w:tc>
        <w:tc>
          <w:tcPr>
            <w:tcW w:w="416" w:type="pct"/>
            <w:shd w:val="clear" w:color="auto" w:fill="auto"/>
            <w:vAlign w:val="center"/>
          </w:tcPr>
          <w:p w14:paraId="30A423C5" w14:textId="77777777" w:rsidR="007203E4" w:rsidRPr="006367C7" w:rsidRDefault="007203E4" w:rsidP="00CB3DB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23FD1309" w14:textId="77777777" w:rsidR="007203E4" w:rsidRPr="006367C7" w:rsidRDefault="007203E4" w:rsidP="00CB3DB5">
            <w:pPr>
              <w:jc w:val="center"/>
              <w:rPr>
                <w:sz w:val="22"/>
                <w:szCs w:val="22"/>
              </w:rPr>
            </w:pPr>
          </w:p>
        </w:tc>
      </w:tr>
      <w:tr w:rsidR="00DD7CCB" w:rsidRPr="006367C7" w14:paraId="5C46CB32" w14:textId="77777777" w:rsidTr="00BE773F">
        <w:trPr>
          <w:trHeight w:val="288"/>
        </w:trPr>
        <w:tc>
          <w:tcPr>
            <w:tcW w:w="631" w:type="pct"/>
            <w:shd w:val="clear" w:color="auto" w:fill="auto"/>
            <w:vAlign w:val="center"/>
          </w:tcPr>
          <w:p w14:paraId="678591FA" w14:textId="625B18A1" w:rsidR="00DD7CCB" w:rsidRPr="0081181F" w:rsidRDefault="00F41688" w:rsidP="00F41688">
            <w:pPr>
              <w:rPr>
                <w:sz w:val="22"/>
              </w:rPr>
            </w:pPr>
            <w:r>
              <w:rPr>
                <w:sz w:val="22"/>
              </w:rPr>
              <w:t xml:space="preserve">NURS </w:t>
            </w:r>
            <w:r w:rsidR="00AE363A">
              <w:rPr>
                <w:sz w:val="22"/>
              </w:rPr>
              <w:t>730</w:t>
            </w:r>
          </w:p>
        </w:tc>
        <w:tc>
          <w:tcPr>
            <w:tcW w:w="2241" w:type="pct"/>
            <w:shd w:val="clear" w:color="auto" w:fill="auto"/>
            <w:vAlign w:val="center"/>
          </w:tcPr>
          <w:p w14:paraId="0A3E1C4F" w14:textId="33811761" w:rsidR="00DD7CCB" w:rsidRPr="0081181F" w:rsidRDefault="00AE363A" w:rsidP="00F41688">
            <w:pPr>
              <w:rPr>
                <w:sz w:val="22"/>
              </w:rPr>
            </w:pPr>
            <w:r>
              <w:t>Advanced Pathophysiology and Genetics II</w:t>
            </w:r>
          </w:p>
        </w:tc>
        <w:tc>
          <w:tcPr>
            <w:tcW w:w="696" w:type="pct"/>
            <w:shd w:val="clear" w:color="auto" w:fill="auto"/>
            <w:vAlign w:val="center"/>
          </w:tcPr>
          <w:p w14:paraId="0BD0B92D" w14:textId="6AD91501" w:rsidR="00DD7CCB" w:rsidRPr="00930330" w:rsidRDefault="00DD7CCB" w:rsidP="00F41688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FA</w:t>
            </w:r>
          </w:p>
        </w:tc>
        <w:tc>
          <w:tcPr>
            <w:tcW w:w="406" w:type="pct"/>
            <w:shd w:val="clear" w:color="auto" w:fill="auto"/>
            <w:vAlign w:val="center"/>
          </w:tcPr>
          <w:p w14:paraId="615CA8D8" w14:textId="6B5E5EB2" w:rsidR="00DD7CCB" w:rsidRPr="0081181F" w:rsidRDefault="00AE363A" w:rsidP="00F41688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16" w:type="pct"/>
            <w:shd w:val="clear" w:color="auto" w:fill="auto"/>
            <w:vAlign w:val="center"/>
          </w:tcPr>
          <w:p w14:paraId="3AC65AD5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66977A96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</w:p>
        </w:tc>
      </w:tr>
      <w:tr w:rsidR="00DD7CCB" w:rsidRPr="006367C7" w14:paraId="42B0639F" w14:textId="77777777" w:rsidTr="00BE773F">
        <w:trPr>
          <w:trHeight w:val="288"/>
        </w:trPr>
        <w:tc>
          <w:tcPr>
            <w:tcW w:w="63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EE1CED" w14:textId="6FAA7A7E" w:rsidR="00DD7CCB" w:rsidRPr="00784AA1" w:rsidRDefault="00DD7CCB" w:rsidP="00F41688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AE363A">
              <w:rPr>
                <w:sz w:val="22"/>
                <w:szCs w:val="22"/>
              </w:rPr>
              <w:t>401</w:t>
            </w:r>
          </w:p>
        </w:tc>
        <w:tc>
          <w:tcPr>
            <w:tcW w:w="22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D868D2" w14:textId="6876B147" w:rsidR="00DD7CCB" w:rsidRPr="00784AA1" w:rsidRDefault="00AE363A" w:rsidP="00F4168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rsing Care of Older Adults </w:t>
            </w:r>
          </w:p>
        </w:tc>
        <w:tc>
          <w:tcPr>
            <w:tcW w:w="69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3A0706" w14:textId="2C6A855F" w:rsidR="00DD7CCB" w:rsidRPr="00930330" w:rsidRDefault="00DD7CCB" w:rsidP="00F41688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1 – </w:t>
            </w:r>
            <w:r w:rsidR="00AE363A">
              <w:rPr>
                <w:sz w:val="21"/>
                <w:szCs w:val="21"/>
              </w:rPr>
              <w:t>FA</w:t>
            </w:r>
          </w:p>
        </w:tc>
        <w:tc>
          <w:tcPr>
            <w:tcW w:w="40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2C36A4" w14:textId="26A5FD2B" w:rsidR="00DD7CCB" w:rsidRPr="006367C7" w:rsidRDefault="00AE363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38F3A9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E8A28A" w14:textId="77777777" w:rsidR="00DD7CCB" w:rsidRPr="006367C7" w:rsidRDefault="00DD7CCB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D612C5" w:rsidRPr="006367C7" w14:paraId="117CEA25" w14:textId="77777777" w:rsidTr="00AE363A">
        <w:trPr>
          <w:trHeight w:val="288"/>
        </w:trPr>
        <w:tc>
          <w:tcPr>
            <w:tcW w:w="631" w:type="pct"/>
            <w:shd w:val="clear" w:color="auto" w:fill="FFFFFF" w:themeFill="background1"/>
            <w:vAlign w:val="center"/>
          </w:tcPr>
          <w:p w14:paraId="03EA9C4A" w14:textId="6215D3E4" w:rsidR="00D612C5" w:rsidRPr="00784AA1" w:rsidRDefault="00F41688" w:rsidP="00594B8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RS </w:t>
            </w:r>
            <w:r w:rsidR="00AE363A">
              <w:rPr>
                <w:sz w:val="22"/>
                <w:szCs w:val="22"/>
              </w:rPr>
              <w:t>350</w:t>
            </w:r>
          </w:p>
        </w:tc>
        <w:tc>
          <w:tcPr>
            <w:tcW w:w="2241" w:type="pct"/>
            <w:shd w:val="clear" w:color="auto" w:fill="FFFFFF" w:themeFill="background1"/>
            <w:vAlign w:val="center"/>
          </w:tcPr>
          <w:p w14:paraId="5A7A67F9" w14:textId="49FB49F4" w:rsidR="00D612C5" w:rsidRPr="00784AA1" w:rsidRDefault="00AE363A" w:rsidP="00594B85">
            <w:pPr>
              <w:rPr>
                <w:sz w:val="22"/>
                <w:szCs w:val="22"/>
              </w:rPr>
            </w:pPr>
            <w:r>
              <w:t>Population Focused Nursing in the Community</w:t>
            </w:r>
          </w:p>
        </w:tc>
        <w:tc>
          <w:tcPr>
            <w:tcW w:w="696" w:type="pct"/>
            <w:shd w:val="clear" w:color="auto" w:fill="FFFFFF" w:themeFill="background1"/>
            <w:vAlign w:val="center"/>
          </w:tcPr>
          <w:p w14:paraId="24F391ED" w14:textId="5613C3EF" w:rsidR="00D612C5" w:rsidRPr="00930330" w:rsidRDefault="00D612C5" w:rsidP="00594B85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</w:t>
            </w:r>
            <w:r w:rsidR="0076632B">
              <w:rPr>
                <w:sz w:val="21"/>
                <w:szCs w:val="21"/>
              </w:rPr>
              <w:t>1</w:t>
            </w:r>
            <w:r w:rsidRPr="00930330">
              <w:rPr>
                <w:sz w:val="21"/>
                <w:szCs w:val="21"/>
              </w:rPr>
              <w:t>– FA</w:t>
            </w:r>
          </w:p>
        </w:tc>
        <w:tc>
          <w:tcPr>
            <w:tcW w:w="406" w:type="pct"/>
            <w:shd w:val="clear" w:color="auto" w:fill="FFFFFF" w:themeFill="background1"/>
            <w:vAlign w:val="center"/>
          </w:tcPr>
          <w:p w14:paraId="2F31FC1A" w14:textId="61AA2E41" w:rsidR="00D612C5" w:rsidRPr="006367C7" w:rsidRDefault="00AE363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6" w:type="pct"/>
            <w:shd w:val="clear" w:color="auto" w:fill="FFFFFF" w:themeFill="background1"/>
            <w:vAlign w:val="center"/>
          </w:tcPr>
          <w:p w14:paraId="2BA14478" w14:textId="77777777" w:rsidR="00D612C5" w:rsidRPr="006367C7" w:rsidRDefault="00D612C5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FFFFFF" w:themeFill="background1"/>
            <w:vAlign w:val="center"/>
          </w:tcPr>
          <w:p w14:paraId="64CC6CF5" w14:textId="77777777" w:rsidR="00D612C5" w:rsidRPr="006367C7" w:rsidRDefault="00D612C5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  <w:tr w:rsidR="00F41688" w:rsidRPr="006367C7" w14:paraId="6E90E6FD" w14:textId="77777777" w:rsidTr="00AE363A">
        <w:trPr>
          <w:trHeight w:val="288"/>
        </w:trPr>
        <w:tc>
          <w:tcPr>
            <w:tcW w:w="631" w:type="pct"/>
            <w:shd w:val="clear" w:color="auto" w:fill="FFFFFF" w:themeFill="background1"/>
            <w:vAlign w:val="center"/>
          </w:tcPr>
          <w:p w14:paraId="002F3994" w14:textId="2484B188" w:rsidR="00F41688" w:rsidRPr="00784AA1" w:rsidRDefault="00F41688" w:rsidP="00F41688">
            <w:pPr>
              <w:rPr>
                <w:sz w:val="22"/>
                <w:szCs w:val="22"/>
              </w:rPr>
            </w:pPr>
            <w:r w:rsidRPr="00784AA1">
              <w:rPr>
                <w:sz w:val="22"/>
                <w:szCs w:val="22"/>
              </w:rPr>
              <w:t xml:space="preserve">NURS </w:t>
            </w:r>
            <w:r w:rsidR="00AE363A">
              <w:rPr>
                <w:sz w:val="22"/>
                <w:szCs w:val="22"/>
              </w:rPr>
              <w:t>443</w:t>
            </w:r>
          </w:p>
        </w:tc>
        <w:tc>
          <w:tcPr>
            <w:tcW w:w="2241" w:type="pct"/>
            <w:shd w:val="clear" w:color="auto" w:fill="FFFFFF" w:themeFill="background1"/>
            <w:vAlign w:val="center"/>
          </w:tcPr>
          <w:p w14:paraId="2EC095B8" w14:textId="46FF4483" w:rsidR="00F41688" w:rsidRPr="00784AA1" w:rsidRDefault="00AE363A" w:rsidP="00F4168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ursing Leadership and Management in Nursing Practice </w:t>
            </w:r>
          </w:p>
        </w:tc>
        <w:tc>
          <w:tcPr>
            <w:tcW w:w="696" w:type="pct"/>
            <w:shd w:val="clear" w:color="auto" w:fill="FFFFFF" w:themeFill="background1"/>
            <w:vAlign w:val="center"/>
          </w:tcPr>
          <w:p w14:paraId="2D3C7B1A" w14:textId="3ECFCF5B" w:rsidR="00F41688" w:rsidRPr="00930330" w:rsidRDefault="00F41688" w:rsidP="00F41688">
            <w:pPr>
              <w:rPr>
                <w:sz w:val="21"/>
                <w:szCs w:val="21"/>
              </w:rPr>
            </w:pPr>
            <w:r w:rsidRPr="00930330">
              <w:rPr>
                <w:sz w:val="21"/>
                <w:szCs w:val="21"/>
              </w:rPr>
              <w:t xml:space="preserve">Year </w:t>
            </w:r>
            <w:r w:rsidR="0076632B">
              <w:rPr>
                <w:sz w:val="21"/>
                <w:szCs w:val="21"/>
              </w:rPr>
              <w:t>1</w:t>
            </w:r>
            <w:bookmarkStart w:id="0" w:name="_GoBack"/>
            <w:bookmarkEnd w:id="0"/>
            <w:r w:rsidRPr="00930330">
              <w:rPr>
                <w:sz w:val="21"/>
                <w:szCs w:val="21"/>
              </w:rPr>
              <w:t>– FA</w:t>
            </w:r>
          </w:p>
        </w:tc>
        <w:tc>
          <w:tcPr>
            <w:tcW w:w="406" w:type="pct"/>
            <w:shd w:val="clear" w:color="auto" w:fill="FFFFFF" w:themeFill="background1"/>
            <w:vAlign w:val="center"/>
          </w:tcPr>
          <w:p w14:paraId="044B72B6" w14:textId="384ADAF1" w:rsidR="00F41688" w:rsidRPr="006367C7" w:rsidRDefault="00AE363A" w:rsidP="00F4168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6" w:type="pct"/>
            <w:shd w:val="clear" w:color="auto" w:fill="FFFFFF" w:themeFill="background1"/>
            <w:vAlign w:val="center"/>
          </w:tcPr>
          <w:p w14:paraId="5D7C508F" w14:textId="77777777" w:rsidR="00F41688" w:rsidRPr="006367C7" w:rsidRDefault="00F41688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  <w:tc>
          <w:tcPr>
            <w:tcW w:w="610" w:type="pct"/>
            <w:shd w:val="clear" w:color="auto" w:fill="FFFFFF" w:themeFill="background1"/>
            <w:vAlign w:val="center"/>
          </w:tcPr>
          <w:p w14:paraId="052B70BE" w14:textId="77777777" w:rsidR="00F41688" w:rsidRPr="006367C7" w:rsidRDefault="00F41688" w:rsidP="00CB3DB5">
            <w:pPr>
              <w:jc w:val="center"/>
              <w:rPr>
                <w:sz w:val="22"/>
                <w:szCs w:val="22"/>
              </w:rPr>
            </w:pPr>
            <w:r w:rsidRPr="006367C7">
              <w:rPr>
                <w:sz w:val="22"/>
                <w:szCs w:val="22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6367C7">
              <w:rPr>
                <w:sz w:val="22"/>
                <w:szCs w:val="22"/>
              </w:rPr>
              <w:instrText xml:space="preserve"> FORMTEXT </w:instrText>
            </w:r>
            <w:r w:rsidRPr="006367C7">
              <w:rPr>
                <w:sz w:val="22"/>
                <w:szCs w:val="22"/>
              </w:rPr>
            </w:r>
            <w:r w:rsidRPr="006367C7">
              <w:rPr>
                <w:sz w:val="22"/>
                <w:szCs w:val="22"/>
              </w:rPr>
              <w:fldChar w:fldCharType="separate"/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noProof/>
                <w:sz w:val="22"/>
                <w:szCs w:val="22"/>
              </w:rPr>
              <w:t> </w:t>
            </w:r>
            <w:r w:rsidRPr="006367C7">
              <w:rPr>
                <w:sz w:val="22"/>
                <w:szCs w:val="22"/>
              </w:rPr>
              <w:fldChar w:fldCharType="end"/>
            </w:r>
          </w:p>
        </w:tc>
      </w:tr>
    </w:tbl>
    <w:p w14:paraId="65AD91B4" w14:textId="1E1BF542" w:rsidR="006367C7" w:rsidRDefault="006367C7" w:rsidP="00D368C8">
      <w:pPr>
        <w:rPr>
          <w:i/>
          <w:sz w:val="20"/>
          <w:szCs w:val="20"/>
        </w:rPr>
      </w:pPr>
    </w:p>
    <w:p w14:paraId="319CB3A7" w14:textId="03893E4E" w:rsidR="0093033E" w:rsidRDefault="0093033E" w:rsidP="00D368C8">
      <w:pPr>
        <w:rPr>
          <w:i/>
          <w:sz w:val="20"/>
          <w:szCs w:val="20"/>
        </w:rPr>
      </w:pPr>
      <w:r>
        <w:rPr>
          <w:i/>
          <w:sz w:val="20"/>
          <w:szCs w:val="20"/>
        </w:rPr>
        <w:t>Note:</w:t>
      </w:r>
      <w:r w:rsidR="003E69C1">
        <w:rPr>
          <w:i/>
          <w:sz w:val="20"/>
          <w:szCs w:val="20"/>
        </w:rPr>
        <w:t xml:space="preserve"> </w:t>
      </w:r>
      <w:r w:rsidR="00841E88">
        <w:rPr>
          <w:i/>
          <w:sz w:val="20"/>
          <w:szCs w:val="20"/>
        </w:rPr>
        <w:t>*</w:t>
      </w:r>
      <w:r>
        <w:rPr>
          <w:i/>
          <w:sz w:val="20"/>
          <w:szCs w:val="20"/>
        </w:rPr>
        <w:t xml:space="preserve">NURS 420S is taken the first 7 weeks of the semester and NURS 420 is taken last 7 weeks of semester. </w:t>
      </w:r>
    </w:p>
    <w:p w14:paraId="439DF710" w14:textId="77777777" w:rsidR="0093033E" w:rsidRPr="006367C7" w:rsidRDefault="0093033E" w:rsidP="00D368C8">
      <w:pPr>
        <w:rPr>
          <w:i/>
          <w:sz w:val="20"/>
          <w:szCs w:val="20"/>
        </w:rPr>
      </w:pPr>
    </w:p>
    <w:p w14:paraId="4EBB9DE7" w14:textId="77777777" w:rsidR="00D368C8" w:rsidRDefault="00D368C8" w:rsidP="00D368C8">
      <w:pPr>
        <w:rPr>
          <w:b/>
          <w:sz w:val="20"/>
          <w:szCs w:val="20"/>
        </w:rPr>
      </w:pPr>
      <w:r>
        <w:rPr>
          <w:b/>
          <w:sz w:val="20"/>
          <w:szCs w:val="20"/>
        </w:rPr>
        <w:t>TRANSFER CREDI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5"/>
        <w:gridCol w:w="4935"/>
        <w:gridCol w:w="1403"/>
        <w:gridCol w:w="917"/>
        <w:gridCol w:w="900"/>
        <w:gridCol w:w="1260"/>
      </w:tblGrid>
      <w:tr w:rsidR="00D368C8" w:rsidRPr="007D1060" w14:paraId="58A364CB" w14:textId="77777777" w:rsidTr="00433CEF">
        <w:tc>
          <w:tcPr>
            <w:tcW w:w="637" w:type="pct"/>
          </w:tcPr>
          <w:p w14:paraId="0EA575E5" w14:textId="77777777" w:rsidR="00D368C8" w:rsidRPr="007D1060" w:rsidRDefault="0014771C" w:rsidP="001477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</w:t>
            </w:r>
            <w:r w:rsidR="00D368C8" w:rsidRPr="007D1060">
              <w:rPr>
                <w:sz w:val="20"/>
                <w:szCs w:val="20"/>
              </w:rPr>
              <w:t xml:space="preserve">                          </w:t>
            </w:r>
          </w:p>
        </w:tc>
        <w:tc>
          <w:tcPr>
            <w:tcW w:w="2287" w:type="pct"/>
          </w:tcPr>
          <w:p w14:paraId="7CA896E6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6AB1E50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45ACE1FD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14667E9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3B12BB2C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D368C8" w:rsidRPr="007D1060" w14:paraId="48F708A4" w14:textId="77777777" w:rsidTr="00433CEF">
        <w:tc>
          <w:tcPr>
            <w:tcW w:w="637" w:type="pct"/>
          </w:tcPr>
          <w:p w14:paraId="0F5EA979" w14:textId="77777777" w:rsidR="00D368C8" w:rsidRPr="007D1060" w:rsidRDefault="00D368C8" w:rsidP="004D6A2F">
            <w:pPr>
              <w:jc w:val="both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t xml:space="preserve">                                                   </w:t>
            </w:r>
          </w:p>
        </w:tc>
        <w:tc>
          <w:tcPr>
            <w:tcW w:w="2287" w:type="pct"/>
          </w:tcPr>
          <w:p w14:paraId="3D9845BF" w14:textId="77777777" w:rsidR="00D368C8" w:rsidRPr="007D1060" w:rsidRDefault="00D368C8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15B8927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64D7D684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474D6663" w14:textId="77777777" w:rsidR="00D368C8" w:rsidRPr="007D1060" w:rsidRDefault="00A92AB6" w:rsidP="004D6A2F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7F5DB509" w14:textId="77777777" w:rsidR="00D368C8" w:rsidRPr="007D1060" w:rsidRDefault="00A92AB6" w:rsidP="004D6A2F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="00D368C8"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="00D368C8"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  <w:tr w:rsidR="00433CEF" w:rsidRPr="007D1060" w14:paraId="6762ACC9" w14:textId="77777777" w:rsidTr="00433CEF">
        <w:tc>
          <w:tcPr>
            <w:tcW w:w="637" w:type="pct"/>
          </w:tcPr>
          <w:p w14:paraId="4813447C" w14:textId="77777777" w:rsidR="00433CEF" w:rsidRPr="007D1060" w:rsidRDefault="00433CEF" w:rsidP="004D6A2F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287" w:type="pct"/>
          </w:tcPr>
          <w:p w14:paraId="263718C6" w14:textId="77777777" w:rsidR="00433CEF" w:rsidRPr="007D1060" w:rsidRDefault="00433CEF" w:rsidP="004D6A2F">
            <w:pPr>
              <w:rPr>
                <w:sz w:val="20"/>
                <w:szCs w:val="20"/>
              </w:rPr>
            </w:pPr>
          </w:p>
        </w:tc>
        <w:tc>
          <w:tcPr>
            <w:tcW w:w="650" w:type="pct"/>
          </w:tcPr>
          <w:p w14:paraId="2ABE2199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25" w:type="pct"/>
          </w:tcPr>
          <w:p w14:paraId="5B1BB0DD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417" w:type="pct"/>
          </w:tcPr>
          <w:p w14:paraId="505CF6A9" w14:textId="77777777" w:rsidR="00433CEF" w:rsidRPr="007D1060" w:rsidRDefault="00433CEF" w:rsidP="006903DA">
            <w:pPr>
              <w:jc w:val="center"/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4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  <w:tc>
          <w:tcPr>
            <w:tcW w:w="584" w:type="pct"/>
          </w:tcPr>
          <w:p w14:paraId="196F8C36" w14:textId="77777777" w:rsidR="00433CEF" w:rsidRPr="007D1060" w:rsidRDefault="00433CEF" w:rsidP="006903DA">
            <w:pPr>
              <w:rPr>
                <w:sz w:val="20"/>
                <w:szCs w:val="20"/>
              </w:rPr>
            </w:pPr>
            <w:r w:rsidRPr="007D1060">
              <w:rPr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7D1060">
              <w:rPr>
                <w:sz w:val="20"/>
                <w:szCs w:val="20"/>
              </w:rPr>
              <w:instrText xml:space="preserve"> FORMTEXT </w:instrText>
            </w:r>
            <w:r w:rsidRPr="007D1060">
              <w:rPr>
                <w:sz w:val="20"/>
                <w:szCs w:val="20"/>
              </w:rPr>
            </w:r>
            <w:r w:rsidRPr="007D1060">
              <w:rPr>
                <w:sz w:val="20"/>
                <w:szCs w:val="20"/>
              </w:rPr>
              <w:fldChar w:fldCharType="separate"/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noProof/>
                <w:sz w:val="20"/>
                <w:szCs w:val="20"/>
              </w:rPr>
              <w:t> </w:t>
            </w:r>
            <w:r w:rsidRPr="007D1060">
              <w:rPr>
                <w:sz w:val="20"/>
                <w:szCs w:val="20"/>
              </w:rPr>
              <w:fldChar w:fldCharType="end"/>
            </w:r>
          </w:p>
        </w:tc>
      </w:tr>
    </w:tbl>
    <w:p w14:paraId="4F8B8B90" w14:textId="77777777" w:rsidR="00BB291B" w:rsidRDefault="00BB291B" w:rsidP="00D368C8">
      <w:pPr>
        <w:rPr>
          <w:b/>
          <w:sz w:val="20"/>
          <w:szCs w:val="20"/>
        </w:rPr>
        <w:sectPr w:rsidR="00BB291B" w:rsidSect="00103E96">
          <w:headerReference w:type="default" r:id="rId8"/>
          <w:footerReference w:type="default" r:id="rId9"/>
          <w:pgSz w:w="12240" w:h="15840"/>
          <w:pgMar w:top="576" w:right="720" w:bottom="432" w:left="720" w:header="446" w:footer="720" w:gutter="0"/>
          <w:cols w:space="720"/>
          <w:docGrid w:linePitch="360"/>
        </w:sectPr>
      </w:pPr>
    </w:p>
    <w:p w14:paraId="3775E669" w14:textId="77777777" w:rsidR="00BB291B" w:rsidRDefault="00BB291B" w:rsidP="00BB291B"/>
    <w:p w14:paraId="41150E7B" w14:textId="77777777" w:rsidR="00837DEC" w:rsidRDefault="00837DEC" w:rsidP="00BB291B"/>
    <w:p w14:paraId="5FD95155" w14:textId="77777777" w:rsidR="00837DEC" w:rsidRPr="00BB291B" w:rsidRDefault="00837DEC" w:rsidP="00837DEC">
      <w:pPr>
        <w:rPr>
          <w:b/>
          <w:sz w:val="20"/>
          <w:szCs w:val="20"/>
        </w:rPr>
      </w:pPr>
      <w:r>
        <w:rPr>
          <w:b/>
          <w:sz w:val="20"/>
          <w:szCs w:val="20"/>
        </w:rPr>
        <w:t>Total Credits REQUIRED          Total Credits EARN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880"/>
      </w:tblGrid>
      <w:tr w:rsidR="00837DEC" w:rsidRPr="007D1060" w14:paraId="733FA087" w14:textId="77777777" w:rsidTr="00A91B60">
        <w:trPr>
          <w:trHeight w:val="360"/>
        </w:trPr>
        <w:tc>
          <w:tcPr>
            <w:tcW w:w="2880" w:type="dxa"/>
            <w:vAlign w:val="center"/>
          </w:tcPr>
          <w:p w14:paraId="2F12231D" w14:textId="5DC7E1AB" w:rsidR="00837DEC" w:rsidRPr="009B4167" w:rsidRDefault="00EA4BA4" w:rsidP="00A91B6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2"/>
                <w:szCs w:val="20"/>
              </w:rPr>
              <w:t>3</w:t>
            </w:r>
            <w:r w:rsidR="00AE363A">
              <w:rPr>
                <w:b/>
                <w:sz w:val="22"/>
                <w:szCs w:val="20"/>
              </w:rPr>
              <w:t>0</w:t>
            </w:r>
          </w:p>
        </w:tc>
        <w:tc>
          <w:tcPr>
            <w:tcW w:w="2880" w:type="dxa"/>
            <w:vAlign w:val="center"/>
          </w:tcPr>
          <w:p w14:paraId="65D9E553" w14:textId="77777777" w:rsidR="00837DEC" w:rsidRPr="007D1060" w:rsidRDefault="00837DEC" w:rsidP="00A91B60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AFE5327" w14:textId="77777777" w:rsidR="00837DEC" w:rsidRDefault="00837DEC" w:rsidP="00BB291B"/>
    <w:p w14:paraId="39C8DF9A" w14:textId="77777777" w:rsidR="00837DEC" w:rsidRDefault="00837DEC" w:rsidP="00BB291B"/>
    <w:p w14:paraId="6A36E817" w14:textId="77777777" w:rsidR="00837DEC" w:rsidRDefault="00837DEC" w:rsidP="00BB291B"/>
    <w:p w14:paraId="5772AFB1" w14:textId="77777777" w:rsidR="00BB291B" w:rsidRPr="00422D2E" w:rsidRDefault="00BB291B" w:rsidP="00BB291B">
      <w:r>
        <w:t>Signature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5CB045F" w14:textId="77777777" w:rsidR="006367C7" w:rsidRDefault="006367C7" w:rsidP="00103E96"/>
    <w:sectPr w:rsidR="006367C7" w:rsidSect="00837DEC">
      <w:type w:val="continuous"/>
      <w:pgSz w:w="12240" w:h="15840"/>
      <w:pgMar w:top="576" w:right="720" w:bottom="432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A5F03" w14:textId="77777777" w:rsidR="006415A0" w:rsidRDefault="006415A0" w:rsidP="006367C7">
      <w:r>
        <w:separator/>
      </w:r>
    </w:p>
  </w:endnote>
  <w:endnote w:type="continuationSeparator" w:id="0">
    <w:p w14:paraId="0FBA4545" w14:textId="77777777" w:rsidR="006415A0" w:rsidRDefault="006415A0" w:rsidP="00636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992A0" w14:textId="279D455C" w:rsidR="00EA4BA4" w:rsidRPr="00EA4BA4" w:rsidRDefault="00EA4BA4">
    <w:pPr>
      <w:pStyle w:val="Footer"/>
      <w:rPr>
        <w:i/>
      </w:rPr>
    </w:pPr>
    <w:r w:rsidRPr="00EA4BA4">
      <w:rPr>
        <w:i/>
      </w:rPr>
      <w:t xml:space="preserve">Updated as </w:t>
    </w:r>
    <w:r w:rsidR="00953D01">
      <w:rPr>
        <w:i/>
      </w:rPr>
      <w:t>0</w:t>
    </w:r>
    <w:r w:rsidR="00A72634">
      <w:rPr>
        <w:i/>
      </w:rPr>
      <w:t>8.08</w:t>
    </w:r>
    <w:r w:rsidR="00953D01">
      <w:rPr>
        <w:i/>
      </w:rPr>
      <w:t>.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ED189" w14:textId="77777777" w:rsidR="006415A0" w:rsidRDefault="006415A0" w:rsidP="006367C7">
      <w:r>
        <w:separator/>
      </w:r>
    </w:p>
  </w:footnote>
  <w:footnote w:type="continuationSeparator" w:id="0">
    <w:p w14:paraId="3A9F3788" w14:textId="77777777" w:rsidR="006415A0" w:rsidRDefault="006415A0" w:rsidP="00636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F9F7" w14:textId="77777777" w:rsidR="006367C7" w:rsidRDefault="006367C7" w:rsidP="006367C7">
    <w:pPr>
      <w:pStyle w:val="Header"/>
      <w:jc w:val="center"/>
    </w:pPr>
    <w:r>
      <w:rPr>
        <w:noProof/>
      </w:rPr>
      <w:drawing>
        <wp:inline distT="0" distB="0" distL="0" distR="0" wp14:anchorId="51030863" wp14:editId="7C65A909">
          <wp:extent cx="2668772" cy="472168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N dept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76330" cy="473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6379D0"/>
    <w:multiLevelType w:val="hybridMultilevel"/>
    <w:tmpl w:val="B91A9150"/>
    <w:lvl w:ilvl="0" w:tplc="11E6EB84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43313"/>
    <w:multiLevelType w:val="hybridMultilevel"/>
    <w:tmpl w:val="E1529B70"/>
    <w:lvl w:ilvl="0" w:tplc="F3F0DE32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503192"/>
    <w:multiLevelType w:val="hybridMultilevel"/>
    <w:tmpl w:val="9BA2128E"/>
    <w:lvl w:ilvl="0" w:tplc="3F3A0516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CC2044"/>
    <w:multiLevelType w:val="hybridMultilevel"/>
    <w:tmpl w:val="8F680D7A"/>
    <w:lvl w:ilvl="0" w:tplc="8C9CDDB2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6C4748"/>
    <w:multiLevelType w:val="hybridMultilevel"/>
    <w:tmpl w:val="6E38E050"/>
    <w:lvl w:ilvl="0" w:tplc="1C065F2C">
      <w:start w:val="6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jI2MrYwMDU3NTNX0lEKTi0uzszPAykwrAUAFMjDAiwAAAA="/>
  </w:docVars>
  <w:rsids>
    <w:rsidRoot w:val="00D368C8"/>
    <w:rsid w:val="000D6927"/>
    <w:rsid w:val="00103E96"/>
    <w:rsid w:val="0014771C"/>
    <w:rsid w:val="00150DBA"/>
    <w:rsid w:val="00184774"/>
    <w:rsid w:val="001B7CE5"/>
    <w:rsid w:val="001E3558"/>
    <w:rsid w:val="002011DE"/>
    <w:rsid w:val="00231D61"/>
    <w:rsid w:val="0025005C"/>
    <w:rsid w:val="00296B37"/>
    <w:rsid w:val="00361C30"/>
    <w:rsid w:val="003D1362"/>
    <w:rsid w:val="003E69C1"/>
    <w:rsid w:val="00422D2E"/>
    <w:rsid w:val="00433CEF"/>
    <w:rsid w:val="004A3BD9"/>
    <w:rsid w:val="004D6A2F"/>
    <w:rsid w:val="005519C2"/>
    <w:rsid w:val="005745B5"/>
    <w:rsid w:val="005D66D1"/>
    <w:rsid w:val="005D7B15"/>
    <w:rsid w:val="005E27CE"/>
    <w:rsid w:val="006031C3"/>
    <w:rsid w:val="006367C7"/>
    <w:rsid w:val="006415A0"/>
    <w:rsid w:val="006450BE"/>
    <w:rsid w:val="006559AF"/>
    <w:rsid w:val="00656238"/>
    <w:rsid w:val="006C2699"/>
    <w:rsid w:val="006E7924"/>
    <w:rsid w:val="006F0E04"/>
    <w:rsid w:val="00706E86"/>
    <w:rsid w:val="00710060"/>
    <w:rsid w:val="007203E4"/>
    <w:rsid w:val="00721639"/>
    <w:rsid w:val="0076632B"/>
    <w:rsid w:val="00784AA1"/>
    <w:rsid w:val="00785BD7"/>
    <w:rsid w:val="0081181F"/>
    <w:rsid w:val="00823F5E"/>
    <w:rsid w:val="008305CD"/>
    <w:rsid w:val="00837DEC"/>
    <w:rsid w:val="00841E88"/>
    <w:rsid w:val="00852477"/>
    <w:rsid w:val="0085346E"/>
    <w:rsid w:val="00882017"/>
    <w:rsid w:val="00930330"/>
    <w:rsid w:val="0093033E"/>
    <w:rsid w:val="00943956"/>
    <w:rsid w:val="00953D01"/>
    <w:rsid w:val="009A4DEB"/>
    <w:rsid w:val="009B4167"/>
    <w:rsid w:val="00A043A4"/>
    <w:rsid w:val="00A06922"/>
    <w:rsid w:val="00A6690C"/>
    <w:rsid w:val="00A72634"/>
    <w:rsid w:val="00A92AB6"/>
    <w:rsid w:val="00AE363A"/>
    <w:rsid w:val="00B00C1A"/>
    <w:rsid w:val="00B028A4"/>
    <w:rsid w:val="00B4063E"/>
    <w:rsid w:val="00B44A65"/>
    <w:rsid w:val="00BB291B"/>
    <w:rsid w:val="00BE773F"/>
    <w:rsid w:val="00C07CC3"/>
    <w:rsid w:val="00C27D70"/>
    <w:rsid w:val="00C639DE"/>
    <w:rsid w:val="00C775D0"/>
    <w:rsid w:val="00C80A93"/>
    <w:rsid w:val="00CB3DB5"/>
    <w:rsid w:val="00CB5992"/>
    <w:rsid w:val="00CD56E1"/>
    <w:rsid w:val="00CD7961"/>
    <w:rsid w:val="00CE3EA1"/>
    <w:rsid w:val="00D17FC1"/>
    <w:rsid w:val="00D368C8"/>
    <w:rsid w:val="00D612C5"/>
    <w:rsid w:val="00D7215F"/>
    <w:rsid w:val="00DB3944"/>
    <w:rsid w:val="00DD7CCB"/>
    <w:rsid w:val="00DF2839"/>
    <w:rsid w:val="00E8001E"/>
    <w:rsid w:val="00EA4BA4"/>
    <w:rsid w:val="00F33207"/>
    <w:rsid w:val="00F40184"/>
    <w:rsid w:val="00F41688"/>
    <w:rsid w:val="00F65D42"/>
    <w:rsid w:val="00F80594"/>
    <w:rsid w:val="00FA0411"/>
    <w:rsid w:val="00FE2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0F678"/>
  <w15:docId w15:val="{E02F5AAF-AEBA-4D3F-A6F3-D2B9BD6D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68C8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6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7C7"/>
    <w:rPr>
      <w:rFonts w:ascii="Times New Roman" w:eastAsia="SimSu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67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7C7"/>
    <w:rPr>
      <w:rFonts w:ascii="Tahoma" w:eastAsia="SimSu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00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41E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6D5EF-ABEB-A64F-AD6D-6AB1B5A3B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vada, Las Vegas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DL</dc:creator>
  <cp:lastModifiedBy>Microsoft Office User</cp:lastModifiedBy>
  <cp:revision>2</cp:revision>
  <cp:lastPrinted>2019-09-20T16:42:00Z</cp:lastPrinted>
  <dcterms:created xsi:type="dcterms:W3CDTF">2020-03-18T15:09:00Z</dcterms:created>
  <dcterms:modified xsi:type="dcterms:W3CDTF">2020-03-18T15:09:00Z</dcterms:modified>
</cp:coreProperties>
</file>